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4F5B6" w14:textId="0C98C8FC" w:rsidR="00925378" w:rsidRDefault="00F57E3E">
      <w:proofErr w:type="spellStart"/>
      <w:r>
        <w:t>Aic</w:t>
      </w:r>
      <w:proofErr w:type="spellEnd"/>
      <w:r>
        <w:t xml:space="preserve"> report</w:t>
      </w:r>
    </w:p>
    <w:p w14:paraId="5C63198D" w14:textId="4BD861AE" w:rsidR="00F57E3E" w:rsidRDefault="00F57E3E">
      <w:proofErr w:type="spellStart"/>
      <w:r>
        <w:t>Pmos</w:t>
      </w:r>
      <w:proofErr w:type="spellEnd"/>
      <w:r>
        <w:t xml:space="preserve"> </w:t>
      </w:r>
      <w:proofErr w:type="spellStart"/>
      <w:r>
        <w:t>nmoss</w:t>
      </w:r>
      <w:proofErr w:type="spellEnd"/>
      <w:r>
        <w:t xml:space="preserve"> </w:t>
      </w:r>
      <w:proofErr w:type="spellStart"/>
      <w:r>
        <w:t>charectestics</w:t>
      </w:r>
      <w:proofErr w:type="spellEnd"/>
    </w:p>
    <w:p w14:paraId="47281F8F" w14:textId="77777777" w:rsidR="00F57E3E" w:rsidRDefault="00F57E3E"/>
    <w:sectPr w:rsidR="00F57E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tTQ1sTA1NDS1MDVW0lEKTi0uzszPAykwrAUAa4E+DCwAAAA="/>
  </w:docVars>
  <w:rsids>
    <w:rsidRoot w:val="00925378"/>
    <w:rsid w:val="00925378"/>
    <w:rsid w:val="00F5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5FB75"/>
  <w15:chartTrackingRefBased/>
  <w15:docId w15:val="{F936B561-5261-4F89-93D9-C3ABBE403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UPTA</dc:creator>
  <cp:keywords/>
  <dc:description/>
  <cp:lastModifiedBy>Rohan Gupta</cp:lastModifiedBy>
  <cp:revision>2</cp:revision>
  <dcterms:created xsi:type="dcterms:W3CDTF">2022-11-27T21:52:00Z</dcterms:created>
  <dcterms:modified xsi:type="dcterms:W3CDTF">2022-11-27T21:52:00Z</dcterms:modified>
</cp:coreProperties>
</file>